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AF4095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CB0CD7">
        <w:rPr>
          <w:b/>
          <w:bCs/>
          <w:color w:val="000000"/>
          <w:spacing w:val="-8"/>
          <w:sz w:val="26"/>
          <w:szCs w:val="26"/>
        </w:rPr>
        <w:t>September 18</w:t>
      </w:r>
      <w:bookmarkStart w:id="0" w:name="_GoBack"/>
      <w:bookmarkEnd w:id="0"/>
      <w:r w:rsidR="00906E84">
        <w:rPr>
          <w:b/>
          <w:bCs/>
          <w:color w:val="000000"/>
          <w:spacing w:val="-8"/>
          <w:sz w:val="26"/>
          <w:szCs w:val="26"/>
        </w:rPr>
        <w:t>, 2025</w:t>
      </w:r>
    </w:p>
    <w:p w:rsidR="00FC4975" w:rsidRDefault="00470C74">
      <w:pPr>
        <w:shd w:val="clear" w:color="auto" w:fill="FFFFFF"/>
        <w:spacing w:before="220" w:line="277" w:lineRule="exact"/>
        <w:ind w:left="11" w:right="475"/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C92487">
        <w:rPr>
          <w:b/>
          <w:bCs/>
          <w:color w:val="000000"/>
          <w:spacing w:val="-15"/>
          <w:sz w:val="26"/>
          <w:szCs w:val="26"/>
        </w:rPr>
        <w:t xml:space="preserve"> OF SCHOOL</w:t>
      </w:r>
      <w:r w:rsidR="00AF4095">
        <w:rPr>
          <w:b/>
          <w:bCs/>
          <w:color w:val="000000"/>
          <w:spacing w:val="-15"/>
          <w:sz w:val="26"/>
          <w:szCs w:val="26"/>
        </w:rPr>
        <w:t>WIDE FUNDRAISERS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906E84" w:rsidRPr="00906E84" w:rsidRDefault="00906E84">
      <w:pPr>
        <w:shd w:val="clear" w:color="auto" w:fill="FFFFFF"/>
        <w:spacing w:before="263"/>
        <w:ind w:left="14"/>
        <w:rPr>
          <w:bCs/>
          <w:color w:val="000000"/>
          <w:spacing w:val="-19"/>
          <w:sz w:val="26"/>
          <w:szCs w:val="26"/>
        </w:rPr>
      </w:pPr>
      <w:r>
        <w:rPr>
          <w:bCs/>
          <w:color w:val="000000"/>
          <w:spacing w:val="-19"/>
          <w:sz w:val="26"/>
          <w:szCs w:val="26"/>
        </w:rPr>
        <w:t>Hardin County Schools utilize appropriate Redbook fundraising practices to procure funds to provide a va</w:t>
      </w:r>
      <w:r w:rsidR="00C92487">
        <w:rPr>
          <w:bCs/>
          <w:color w:val="000000"/>
          <w:spacing w:val="-19"/>
          <w:sz w:val="26"/>
          <w:szCs w:val="26"/>
        </w:rPr>
        <w:t xml:space="preserve">riety of enriching activities. </w:t>
      </w:r>
      <w:r>
        <w:rPr>
          <w:bCs/>
          <w:color w:val="000000"/>
          <w:spacing w:val="-19"/>
          <w:sz w:val="26"/>
          <w:szCs w:val="26"/>
        </w:rPr>
        <w:t>From discovery field trips to athletic equipment, our schools, through their sponsors and community partners, provide valuable and much needed items for students to reach higher and achieve more.</w:t>
      </w: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</w:t>
      </w:r>
      <w:r w:rsidR="00C92487">
        <w:rPr>
          <w:b/>
          <w:bCs/>
          <w:color w:val="000000"/>
          <w:spacing w:val="-14"/>
          <w:sz w:val="26"/>
          <w:szCs w:val="26"/>
        </w:rPr>
        <w:t xml:space="preserve"> THE BOARD APPROVE THESE SCHOOL</w:t>
      </w:r>
      <w:r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</w:t>
      </w:r>
      <w:r w:rsidR="00C92487">
        <w:rPr>
          <w:b/>
          <w:bCs/>
          <w:color w:val="000000"/>
          <w:spacing w:val="-13"/>
          <w:sz w:val="26"/>
          <w:szCs w:val="26"/>
        </w:rPr>
        <w:t xml:space="preserve">HARDIN COUNTY </w:t>
      </w:r>
      <w:r>
        <w:rPr>
          <w:b/>
          <w:bCs/>
          <w:color w:val="000000"/>
          <w:spacing w:val="-13"/>
          <w:sz w:val="26"/>
          <w:szCs w:val="26"/>
        </w:rPr>
        <w:t>BOARD</w:t>
      </w:r>
      <w:r w:rsidR="00C92487">
        <w:rPr>
          <w:b/>
          <w:bCs/>
          <w:color w:val="000000"/>
          <w:spacing w:val="-13"/>
          <w:sz w:val="26"/>
          <w:szCs w:val="26"/>
        </w:rPr>
        <w:t xml:space="preserve"> OF EDUCATION</w:t>
      </w:r>
      <w:r>
        <w:rPr>
          <w:b/>
          <w:bCs/>
          <w:color w:val="000000"/>
          <w:spacing w:val="-13"/>
          <w:sz w:val="26"/>
          <w:szCs w:val="26"/>
        </w:rPr>
        <w:t xml:space="preserve"> </w:t>
      </w:r>
      <w:r w:rsidR="00073874">
        <w:rPr>
          <w:b/>
          <w:bCs/>
          <w:color w:val="000000"/>
          <w:spacing w:val="-13"/>
          <w:sz w:val="26"/>
          <w:szCs w:val="26"/>
        </w:rPr>
        <w:t>A</w:t>
      </w:r>
      <w:r>
        <w:rPr>
          <w:b/>
          <w:bCs/>
          <w:color w:val="000000"/>
          <w:spacing w:val="-13"/>
          <w:sz w:val="26"/>
          <w:szCs w:val="26"/>
        </w:rPr>
        <w:t xml:space="preserve">PPROVE </w:t>
      </w:r>
      <w:r w:rsidR="00C92487">
        <w:rPr>
          <w:b/>
          <w:bCs/>
          <w:color w:val="000000"/>
          <w:spacing w:val="-14"/>
          <w:sz w:val="26"/>
          <w:szCs w:val="26"/>
        </w:rPr>
        <w:t>THESE SCHOOL</w:t>
      </w:r>
      <w:r w:rsidR="00073874"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073874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wtDAyszQ0MjQ3MzZT0lEKTi0uzszPAykwrAUADDrt5SwAAAA="/>
  </w:docVars>
  <w:rsids>
    <w:rsidRoot w:val="00470C74"/>
    <w:rsid w:val="00073874"/>
    <w:rsid w:val="000952F8"/>
    <w:rsid w:val="001C374A"/>
    <w:rsid w:val="001F2B5D"/>
    <w:rsid w:val="001F6283"/>
    <w:rsid w:val="00223054"/>
    <w:rsid w:val="00254DD2"/>
    <w:rsid w:val="00280988"/>
    <w:rsid w:val="002934E7"/>
    <w:rsid w:val="002B4592"/>
    <w:rsid w:val="00335E8A"/>
    <w:rsid w:val="00351A76"/>
    <w:rsid w:val="00463EB2"/>
    <w:rsid w:val="00470C74"/>
    <w:rsid w:val="00504E7F"/>
    <w:rsid w:val="00547C25"/>
    <w:rsid w:val="005A6DCA"/>
    <w:rsid w:val="0068108B"/>
    <w:rsid w:val="006A4E35"/>
    <w:rsid w:val="00731EFB"/>
    <w:rsid w:val="008908EE"/>
    <w:rsid w:val="008C0FC1"/>
    <w:rsid w:val="008C727C"/>
    <w:rsid w:val="00906E84"/>
    <w:rsid w:val="0096248C"/>
    <w:rsid w:val="009B72B0"/>
    <w:rsid w:val="00A97DA2"/>
    <w:rsid w:val="00AA3B9D"/>
    <w:rsid w:val="00AA7953"/>
    <w:rsid w:val="00AF1E8B"/>
    <w:rsid w:val="00AF4095"/>
    <w:rsid w:val="00AF6D45"/>
    <w:rsid w:val="00B971D9"/>
    <w:rsid w:val="00BD52AF"/>
    <w:rsid w:val="00C12D67"/>
    <w:rsid w:val="00C91020"/>
    <w:rsid w:val="00C92487"/>
    <w:rsid w:val="00CB0CD7"/>
    <w:rsid w:val="00E42F41"/>
    <w:rsid w:val="00EB0626"/>
    <w:rsid w:val="00ED15A1"/>
    <w:rsid w:val="00F65922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5061EF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608</Characters>
  <Application>Microsoft Office Word</Application>
  <DocSecurity>0</DocSecurity>
  <Lines>1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5-09-08T15:18:00Z</dcterms:created>
  <dcterms:modified xsi:type="dcterms:W3CDTF">2025-09-0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c8194c-1782-4b7e-8521-7cc29c32bbc3</vt:lpwstr>
  </property>
</Properties>
</file>